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4BCADA3" w14:textId="33FB23CB" w:rsidR="002305C4" w:rsidRDefault="002305C4" w:rsidP="002305C4">
      <w:pPr>
        <w:pStyle w:val="Heading1"/>
        <w:spacing w:after="0" w:line="240" w:lineRule="auto"/>
        <w:jc w:val="center"/>
        <w:rPr>
          <w:sz w:val="48"/>
          <w:szCs w:val="48"/>
        </w:rPr>
      </w:pPr>
      <w:bookmarkStart w:id="0" w:name="_Toc515276491"/>
      <w:r>
        <w:rPr>
          <w:sz w:val="48"/>
          <w:szCs w:val="48"/>
        </w:rPr>
        <w:t>Lecture 2: Basic Blueprint</w:t>
      </w:r>
    </w:p>
    <w:p w14:paraId="7A4645A2" w14:textId="055E418D" w:rsidR="002305C4" w:rsidRDefault="002305C4" w:rsidP="002305C4">
      <w:pPr>
        <w:pStyle w:val="Heading1"/>
        <w:spacing w:after="0" w:line="240" w:lineRule="auto"/>
        <w:jc w:val="center"/>
        <w:rPr>
          <w:sz w:val="48"/>
          <w:szCs w:val="48"/>
        </w:rPr>
      </w:pPr>
      <w:r>
        <w:rPr>
          <w:sz w:val="48"/>
          <w:szCs w:val="48"/>
        </w:rPr>
        <w:t>Programming Concepts</w:t>
      </w:r>
    </w:p>
    <w:p w14:paraId="74EA4339" w14:textId="47CAF2FE" w:rsidR="002305C4" w:rsidRPr="00C70A6F" w:rsidRDefault="002305C4" w:rsidP="002305C4">
      <w:pPr>
        <w:pStyle w:val="Heading1"/>
        <w:spacing w:before="120" w:after="0" w:line="240" w:lineRule="auto"/>
        <w:jc w:val="center"/>
        <w:rPr>
          <w:sz w:val="48"/>
          <w:szCs w:val="48"/>
        </w:rPr>
      </w:pPr>
      <w:r w:rsidRPr="00C70A6F">
        <w:rPr>
          <w:sz w:val="48"/>
          <w:szCs w:val="48"/>
        </w:rPr>
        <w:t>Exercise</w:t>
      </w:r>
      <w:bookmarkEnd w:id="0"/>
      <w:r w:rsidRPr="00C70A6F">
        <w:rPr>
          <w:sz w:val="48"/>
          <w:szCs w:val="48"/>
        </w:rPr>
        <w:t xml:space="preserve"> </w:t>
      </w:r>
      <w:r>
        <w:rPr>
          <w:sz w:val="48"/>
          <w:szCs w:val="48"/>
        </w:rPr>
        <w:t>2</w:t>
      </w:r>
    </w:p>
    <w:p w14:paraId="1A212212" w14:textId="313B070D" w:rsidR="004C39F7" w:rsidRDefault="004C39F7" w:rsidP="00192296">
      <w:pPr>
        <w:spacing w:before="400"/>
      </w:pPr>
      <w:r w:rsidRPr="005D6DC0">
        <w:t>In this exercise</w:t>
      </w:r>
      <w:r w:rsidR="00F77611">
        <w:t>,</w:t>
      </w:r>
      <w:r w:rsidRPr="005D6DC0">
        <w:t xml:space="preserve"> </w:t>
      </w:r>
      <w:r w:rsidR="00F77611">
        <w:t xml:space="preserve">you will create </w:t>
      </w:r>
      <w:r w:rsidRPr="005D6DC0">
        <w:t xml:space="preserve">a </w:t>
      </w:r>
      <w:r w:rsidR="00F77611">
        <w:t>f</w:t>
      </w:r>
      <w:r>
        <w:t>unction</w:t>
      </w:r>
      <w:r w:rsidRPr="005D6DC0">
        <w:t xml:space="preserve"> </w:t>
      </w:r>
      <w:r>
        <w:t>that calculate</w:t>
      </w:r>
      <w:r w:rsidR="00F77611">
        <w:t>s</w:t>
      </w:r>
      <w:r>
        <w:t xml:space="preserve"> an </w:t>
      </w:r>
      <w:r w:rsidR="00F77611">
        <w:t>a</w:t>
      </w:r>
      <w:r>
        <w:t xml:space="preserve">ttack value based on an input parameter. </w:t>
      </w:r>
      <w:r w:rsidR="00C90796">
        <w:t xml:space="preserve">Operators and the </w:t>
      </w:r>
      <w:r w:rsidR="00C90796" w:rsidRPr="00514C67">
        <w:t>Branch</w:t>
      </w:r>
      <w:r w:rsidR="00C90796">
        <w:t xml:space="preserve"> node will also be used.</w:t>
      </w:r>
    </w:p>
    <w:p w14:paraId="0424CC02" w14:textId="77777777" w:rsidR="00C03AFF" w:rsidRDefault="00C03AFF" w:rsidP="00CF7616"/>
    <w:p w14:paraId="12B31670" w14:textId="77777777" w:rsidR="00C90796" w:rsidRPr="006315BE" w:rsidRDefault="00C90796" w:rsidP="00651069">
      <w:pPr>
        <w:pStyle w:val="Heading2"/>
      </w:pPr>
      <w:r w:rsidRPr="006315BE">
        <w:t>Directions</w:t>
      </w:r>
    </w:p>
    <w:p w14:paraId="4F124C66" w14:textId="16A781EF" w:rsidR="00F77611" w:rsidRDefault="004A04A2" w:rsidP="00F77611">
      <w:pPr>
        <w:pStyle w:val="ListParagraph"/>
        <w:ind w:left="734" w:hanging="187"/>
      </w:pPr>
      <w:r>
        <w:t xml:space="preserve">In the </w:t>
      </w:r>
      <w:r w:rsidRPr="00C70A6F">
        <w:rPr>
          <w:b/>
        </w:rPr>
        <w:t>Content Browser</w:t>
      </w:r>
      <w:r>
        <w:t xml:space="preserve">, click the green </w:t>
      </w:r>
      <w:r w:rsidRPr="00467739">
        <w:rPr>
          <w:b/>
        </w:rPr>
        <w:t>Add New</w:t>
      </w:r>
      <w:r>
        <w:t xml:space="preserve"> button and select “</w:t>
      </w:r>
      <w:r w:rsidRPr="00467739">
        <w:rPr>
          <w:b/>
        </w:rPr>
        <w:t>Blueprint Class</w:t>
      </w:r>
      <w:r>
        <w:t xml:space="preserve">” to create a new </w:t>
      </w:r>
      <w:r w:rsidRPr="00C70A6F">
        <w:t>Blueprint class</w:t>
      </w:r>
      <w:r>
        <w:t>.</w:t>
      </w:r>
    </w:p>
    <w:p w14:paraId="23E63C1F" w14:textId="35DCDE5D" w:rsidR="00C90796" w:rsidRDefault="00370C05" w:rsidP="00F77611">
      <w:pPr>
        <w:pStyle w:val="ListParagraph"/>
        <w:ind w:left="734" w:hanging="187"/>
      </w:pPr>
      <w:r>
        <w:t xml:space="preserve">In the </w:t>
      </w:r>
      <w:r>
        <w:rPr>
          <w:b/>
        </w:rPr>
        <w:t>Pick Parent Class</w:t>
      </w:r>
      <w:r>
        <w:t xml:space="preserve"> window, choose “</w:t>
      </w:r>
      <w:r w:rsidRPr="00467739">
        <w:rPr>
          <w:b/>
        </w:rPr>
        <w:t>Actor</w:t>
      </w:r>
      <w:r>
        <w:t>” as the parent class. Name the Blueprint</w:t>
      </w:r>
      <w:r w:rsidR="003179A1">
        <w:t xml:space="preserve"> </w:t>
      </w:r>
      <w:r w:rsidR="00722A63">
        <w:t>“</w:t>
      </w:r>
      <w:proofErr w:type="spellStart"/>
      <w:r w:rsidR="003179A1" w:rsidRPr="00F77611">
        <w:rPr>
          <w:b/>
        </w:rPr>
        <w:t>BP_Attack</w:t>
      </w:r>
      <w:proofErr w:type="spellEnd"/>
      <w:r w:rsidR="00722A63">
        <w:t>”</w:t>
      </w:r>
      <w:r w:rsidR="003179A1">
        <w:t>.</w:t>
      </w:r>
    </w:p>
    <w:p w14:paraId="7F20CE1E" w14:textId="68541253" w:rsidR="00F77611" w:rsidRDefault="00C90796" w:rsidP="00F77611">
      <w:pPr>
        <w:pStyle w:val="ListParagraph"/>
        <w:ind w:left="734" w:hanging="187"/>
      </w:pPr>
      <w:r w:rsidRPr="004A04A2">
        <w:t>Double-click</w:t>
      </w:r>
      <w:r>
        <w:t xml:space="preserve"> </w:t>
      </w:r>
      <w:proofErr w:type="spellStart"/>
      <w:r w:rsidR="00FF6DEB" w:rsidRPr="00F77611">
        <w:rPr>
          <w:b/>
        </w:rPr>
        <w:t>BP_Attack</w:t>
      </w:r>
      <w:proofErr w:type="spellEnd"/>
      <w:r>
        <w:t xml:space="preserve"> to open the </w:t>
      </w:r>
      <w:r w:rsidRPr="003C3E9F">
        <w:rPr>
          <w:b/>
        </w:rPr>
        <w:t xml:space="preserve">Blueprint </w:t>
      </w:r>
      <w:r w:rsidR="00FF6DEB" w:rsidRPr="003C3E9F">
        <w:rPr>
          <w:b/>
        </w:rPr>
        <w:t>E</w:t>
      </w:r>
      <w:r w:rsidRPr="003C3E9F">
        <w:rPr>
          <w:b/>
        </w:rPr>
        <w:t>ditor</w:t>
      </w:r>
      <w:r>
        <w:t>.</w:t>
      </w:r>
    </w:p>
    <w:p w14:paraId="5E982549" w14:textId="12DFF443" w:rsidR="00F77611" w:rsidRDefault="00C90796" w:rsidP="00F77611">
      <w:pPr>
        <w:pStyle w:val="ListParagraph"/>
        <w:ind w:left="734" w:hanging="187"/>
      </w:pPr>
      <w:r>
        <w:t>Create a</w:t>
      </w:r>
      <w:r w:rsidR="007857E9">
        <w:t xml:space="preserve">n </w:t>
      </w:r>
      <w:r w:rsidR="007857E9" w:rsidRPr="00F77611">
        <w:rPr>
          <w:b/>
        </w:rPr>
        <w:t>Integer</w:t>
      </w:r>
      <w:r>
        <w:t xml:space="preserve"> variable named </w:t>
      </w:r>
      <w:r w:rsidR="00722A63">
        <w:t>“</w:t>
      </w:r>
      <w:r w:rsidRPr="00F77611">
        <w:rPr>
          <w:b/>
        </w:rPr>
        <w:t>Strength</w:t>
      </w:r>
      <w:r w:rsidR="00722A63">
        <w:t>”</w:t>
      </w:r>
      <w:r>
        <w:t xml:space="preserve"> and check </w:t>
      </w:r>
      <w:r w:rsidRPr="00F77611">
        <w:rPr>
          <w:b/>
        </w:rPr>
        <w:t>Instance Editable</w:t>
      </w:r>
      <w:r>
        <w:t>.</w:t>
      </w:r>
    </w:p>
    <w:p w14:paraId="73FF6CE2" w14:textId="063B3180" w:rsidR="00F77611" w:rsidRDefault="00C90796" w:rsidP="00F77611">
      <w:pPr>
        <w:pStyle w:val="ListParagraph"/>
        <w:ind w:left="734" w:hanging="187"/>
      </w:pPr>
      <w:r>
        <w:t xml:space="preserve">In the </w:t>
      </w:r>
      <w:r w:rsidRPr="00F77611">
        <w:rPr>
          <w:b/>
        </w:rPr>
        <w:t>Details</w:t>
      </w:r>
      <w:r>
        <w:t xml:space="preserve"> </w:t>
      </w:r>
      <w:r w:rsidR="00FF6DEB">
        <w:t xml:space="preserve">panel under the </w:t>
      </w:r>
      <w:r w:rsidR="00FF6DEB">
        <w:rPr>
          <w:b/>
        </w:rPr>
        <w:t>Variable</w:t>
      </w:r>
      <w:r w:rsidR="00FF6DEB">
        <w:t xml:space="preserve"> category,</w:t>
      </w:r>
      <w:r>
        <w:t xml:space="preserve"> </w:t>
      </w:r>
      <w:r w:rsidRPr="00792418">
        <w:t xml:space="preserve">set the </w:t>
      </w:r>
      <w:r w:rsidRPr="00F77611">
        <w:rPr>
          <w:b/>
        </w:rPr>
        <w:t>Value Range</w:t>
      </w:r>
      <w:r w:rsidRPr="00792418">
        <w:t xml:space="preserve"> property from </w:t>
      </w:r>
      <w:r w:rsidR="00722A63">
        <w:t>“</w:t>
      </w:r>
      <w:r w:rsidRPr="00F77611">
        <w:rPr>
          <w:b/>
        </w:rPr>
        <w:t>1</w:t>
      </w:r>
      <w:r w:rsidR="00722A63">
        <w:t>”</w:t>
      </w:r>
      <w:r w:rsidRPr="00792418">
        <w:t xml:space="preserve"> to </w:t>
      </w:r>
      <w:r w:rsidR="00722A63">
        <w:t>“</w:t>
      </w:r>
      <w:r w:rsidRPr="00F77611">
        <w:rPr>
          <w:b/>
        </w:rPr>
        <w:t>10</w:t>
      </w:r>
      <w:r w:rsidR="00722A63">
        <w:t>”</w:t>
      </w:r>
      <w:r w:rsidRPr="007857E9">
        <w:t>.</w:t>
      </w:r>
      <w:r w:rsidRPr="00792418">
        <w:t xml:space="preserve"> </w:t>
      </w:r>
      <w:r>
        <w:t xml:space="preserve">Compile the Blueprint and then </w:t>
      </w:r>
      <w:r w:rsidR="00FF6DEB">
        <w:t xml:space="preserve">under </w:t>
      </w:r>
      <w:r w:rsidRPr="00792418">
        <w:t xml:space="preserve">the </w:t>
      </w:r>
      <w:r w:rsidRPr="00F77611">
        <w:rPr>
          <w:b/>
        </w:rPr>
        <w:t>Default Value</w:t>
      </w:r>
      <w:r w:rsidRPr="00792418">
        <w:t xml:space="preserve"> </w:t>
      </w:r>
      <w:r w:rsidR="00FF6DEB">
        <w:t xml:space="preserve">category set the variable’s default value </w:t>
      </w:r>
      <w:r w:rsidRPr="00792418">
        <w:t xml:space="preserve">to </w:t>
      </w:r>
      <w:r w:rsidR="00722A63">
        <w:t>“</w:t>
      </w:r>
      <w:r w:rsidRPr="00F77611">
        <w:rPr>
          <w:b/>
        </w:rPr>
        <w:t>5</w:t>
      </w:r>
      <w:r w:rsidR="00722A63">
        <w:t>”</w:t>
      </w:r>
      <w:r w:rsidRPr="00792418">
        <w:t>.</w:t>
      </w:r>
    </w:p>
    <w:p w14:paraId="2C2A1AE1" w14:textId="339C5955" w:rsidR="00F77611" w:rsidRDefault="00E57962" w:rsidP="00F77611">
      <w:pPr>
        <w:pStyle w:val="ListParagraph"/>
        <w:ind w:left="734" w:hanging="187"/>
      </w:pPr>
      <w:r>
        <w:t>I</w:t>
      </w:r>
      <w:r w:rsidR="00963188" w:rsidRPr="00963188">
        <w:t xml:space="preserve">n the </w:t>
      </w:r>
      <w:r w:rsidR="00963188" w:rsidRPr="00F77611">
        <w:rPr>
          <w:b/>
        </w:rPr>
        <w:t>My</w:t>
      </w:r>
      <w:r>
        <w:rPr>
          <w:b/>
        </w:rPr>
        <w:t xml:space="preserve"> </w:t>
      </w:r>
      <w:r w:rsidR="00963188" w:rsidRPr="00F77611">
        <w:rPr>
          <w:b/>
        </w:rPr>
        <w:t>Blueprint</w:t>
      </w:r>
      <w:r w:rsidR="00963188" w:rsidRPr="00963188">
        <w:t xml:space="preserve"> </w:t>
      </w:r>
      <w:r>
        <w:t>panel</w:t>
      </w:r>
      <w:r w:rsidR="007857E9">
        <w:t xml:space="preserve">, </w:t>
      </w:r>
      <w:r w:rsidR="00963188" w:rsidRPr="00963188">
        <w:t xml:space="preserve">click the </w:t>
      </w:r>
      <w:r w:rsidR="00722A63">
        <w:t>“</w:t>
      </w:r>
      <w:r w:rsidR="00963188" w:rsidRPr="00F77611">
        <w:rPr>
          <w:b/>
        </w:rPr>
        <w:t>+</w:t>
      </w:r>
      <w:r w:rsidR="00722A63">
        <w:t>”</w:t>
      </w:r>
      <w:r w:rsidR="00963188" w:rsidRPr="00963188">
        <w:t xml:space="preserve"> </w:t>
      </w:r>
      <w:r>
        <w:t>button in the</w:t>
      </w:r>
      <w:r w:rsidR="00963188" w:rsidRPr="00963188">
        <w:t xml:space="preserve"> </w:t>
      </w:r>
      <w:r w:rsidR="00963188" w:rsidRPr="00F77611">
        <w:rPr>
          <w:b/>
        </w:rPr>
        <w:t>Functions</w:t>
      </w:r>
      <w:r w:rsidR="00963188" w:rsidRPr="00963188">
        <w:t xml:space="preserve"> category</w:t>
      </w:r>
      <w:r w:rsidR="00963188">
        <w:t xml:space="preserve"> t</w:t>
      </w:r>
      <w:r w:rsidR="00963188" w:rsidRPr="00963188">
        <w:t xml:space="preserve">o create </w:t>
      </w:r>
      <w:r w:rsidR="00963188">
        <w:t xml:space="preserve">a </w:t>
      </w:r>
      <w:r w:rsidR="00963188" w:rsidRPr="00963188">
        <w:t>function</w:t>
      </w:r>
      <w:r w:rsidR="00963188">
        <w:t xml:space="preserve">. Change the name of the function to </w:t>
      </w:r>
      <w:r w:rsidR="00722A63">
        <w:t>“</w:t>
      </w:r>
      <w:r w:rsidR="00963188" w:rsidRPr="00F77611">
        <w:rPr>
          <w:b/>
        </w:rPr>
        <w:t>Calculate Attack</w:t>
      </w:r>
      <w:r w:rsidR="00722A63">
        <w:t>”</w:t>
      </w:r>
      <w:r w:rsidR="00963188">
        <w:t>.</w:t>
      </w:r>
    </w:p>
    <w:p w14:paraId="406BD361" w14:textId="2BC7F431" w:rsidR="00F77611" w:rsidRDefault="00963188" w:rsidP="00F77611">
      <w:pPr>
        <w:pStyle w:val="ListParagraph"/>
        <w:ind w:left="734" w:hanging="187"/>
      </w:pPr>
      <w:r>
        <w:t xml:space="preserve">Use the </w:t>
      </w:r>
      <w:r w:rsidRPr="00F77611">
        <w:rPr>
          <w:b/>
        </w:rPr>
        <w:t>Details</w:t>
      </w:r>
      <w:r>
        <w:t xml:space="preserve"> </w:t>
      </w:r>
      <w:r w:rsidR="00E57962">
        <w:t>panel</w:t>
      </w:r>
      <w:r>
        <w:t xml:space="preserve"> </w:t>
      </w:r>
      <w:r w:rsidR="000B5AF6">
        <w:t>for</w:t>
      </w:r>
      <w:r>
        <w:t xml:space="preserve"> this function to create an </w:t>
      </w:r>
      <w:r w:rsidR="000B5AF6" w:rsidRPr="003C3E9F">
        <w:t>i</w:t>
      </w:r>
      <w:r w:rsidR="007857E9" w:rsidRPr="003C3E9F">
        <w:t xml:space="preserve">nput </w:t>
      </w:r>
      <w:r w:rsidR="000B5AF6" w:rsidRPr="003C3E9F">
        <w:t>p</w:t>
      </w:r>
      <w:r w:rsidR="007857E9" w:rsidRPr="003C3E9F">
        <w:t>arameter</w:t>
      </w:r>
      <w:r w:rsidR="007857E9">
        <w:t xml:space="preserve"> </w:t>
      </w:r>
      <w:r>
        <w:t xml:space="preserve">named </w:t>
      </w:r>
      <w:r w:rsidR="00722A63">
        <w:t>“</w:t>
      </w:r>
      <w:r w:rsidRPr="00F77611">
        <w:rPr>
          <w:b/>
        </w:rPr>
        <w:t>Strength Value</w:t>
      </w:r>
      <w:r w:rsidR="00722A63">
        <w:t>”</w:t>
      </w:r>
      <w:r>
        <w:t xml:space="preserve"> of </w:t>
      </w:r>
      <w:r w:rsidRPr="00F77611">
        <w:rPr>
          <w:b/>
        </w:rPr>
        <w:t>Integer</w:t>
      </w:r>
      <w:r>
        <w:t xml:space="preserve"> type and an </w:t>
      </w:r>
      <w:r w:rsidR="000B5AF6" w:rsidRPr="003C3E9F">
        <w:t>o</w:t>
      </w:r>
      <w:r w:rsidR="007857E9" w:rsidRPr="003C3E9F">
        <w:t xml:space="preserve">utput </w:t>
      </w:r>
      <w:r w:rsidR="000B5AF6" w:rsidRPr="003C3E9F">
        <w:t>p</w:t>
      </w:r>
      <w:r w:rsidR="007857E9" w:rsidRPr="003C3E9F">
        <w:t>arameter</w:t>
      </w:r>
      <w:r w:rsidR="007857E9">
        <w:t xml:space="preserve"> </w:t>
      </w:r>
      <w:r>
        <w:t xml:space="preserve">named </w:t>
      </w:r>
      <w:r w:rsidR="00722A63">
        <w:t>“</w:t>
      </w:r>
      <w:r w:rsidRPr="00F77611">
        <w:rPr>
          <w:b/>
        </w:rPr>
        <w:t>Attack Value</w:t>
      </w:r>
      <w:r w:rsidR="00722A63">
        <w:t>”</w:t>
      </w:r>
      <w:r>
        <w:t xml:space="preserve"> of </w:t>
      </w:r>
      <w:r w:rsidRPr="00F77611">
        <w:rPr>
          <w:b/>
        </w:rPr>
        <w:t>Integer</w:t>
      </w:r>
      <w:r>
        <w:t xml:space="preserve"> type.</w:t>
      </w:r>
    </w:p>
    <w:p w14:paraId="0966B770" w14:textId="77777777" w:rsidR="003C3E9F" w:rsidRDefault="00963188" w:rsidP="00F77611">
      <w:pPr>
        <w:pStyle w:val="ListParagraph"/>
        <w:ind w:left="734" w:hanging="187"/>
      </w:pPr>
      <w:r>
        <w:t xml:space="preserve">The function will calculate </w:t>
      </w:r>
      <w:r w:rsidRPr="00963188">
        <w:t>the following expression</w:t>
      </w:r>
      <w:r>
        <w:t>:</w:t>
      </w:r>
    </w:p>
    <w:p w14:paraId="32EE610E" w14:textId="1FF4B23E" w:rsidR="00963188" w:rsidRPr="00CA0604" w:rsidRDefault="00963188" w:rsidP="00651069">
      <w:pPr>
        <w:pStyle w:val="ListParagraph"/>
        <w:numPr>
          <w:ilvl w:val="0"/>
          <w:numId w:val="0"/>
        </w:numPr>
        <w:ind w:left="720"/>
        <w:jc w:val="center"/>
      </w:pPr>
      <w:r w:rsidRPr="00CA0604">
        <w:rPr>
          <w:i/>
        </w:rPr>
        <w:t>Attack Value = (Strength Value x 5) + 10</w:t>
      </w:r>
    </w:p>
    <w:p w14:paraId="7E0E2CA0" w14:textId="30EFCBD3" w:rsidR="00963188" w:rsidRDefault="004A04A2" w:rsidP="00F77611">
      <w:pPr>
        <w:pStyle w:val="ListParagraph"/>
        <w:ind w:left="734" w:hanging="187"/>
      </w:pPr>
      <w:r>
        <w:t>Double-</w:t>
      </w:r>
      <w:r w:rsidR="00963188">
        <w:t>click the function to edit it</w:t>
      </w:r>
      <w:r w:rsidR="00FD42CF">
        <w:t xml:space="preserve"> and create the expression </w:t>
      </w:r>
      <w:r w:rsidR="000B5AF6">
        <w:t>seen in</w:t>
      </w:r>
      <w:r w:rsidR="00FD42CF">
        <w:t xml:space="preserve"> Figure </w:t>
      </w:r>
      <w:r w:rsidR="00A84DC5">
        <w:t>1</w:t>
      </w:r>
      <w:r w:rsidR="00FD42CF">
        <w:t>.</w:t>
      </w:r>
    </w:p>
    <w:p w14:paraId="22D7FE82" w14:textId="77777777" w:rsidR="00EE1FBD" w:rsidRDefault="00EE1FBD" w:rsidP="00EE1FBD"/>
    <w:p w14:paraId="2BD123CA" w14:textId="77777777" w:rsidR="00EE1FBD" w:rsidRDefault="00EE1FBD" w:rsidP="00EE1FBD"/>
    <w:p w14:paraId="1156BACD" w14:textId="77777777" w:rsidR="00EE1FBD" w:rsidRDefault="00EE1FBD" w:rsidP="00EE1FBD">
      <w:bookmarkStart w:id="1" w:name="_GoBack"/>
      <w:bookmarkEnd w:id="1"/>
    </w:p>
    <w:p w14:paraId="3712F3EB" w14:textId="77777777" w:rsidR="00C03AFF" w:rsidRDefault="00FD42CF" w:rsidP="00CF7616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98528" behindDoc="0" locked="0" layoutInCell="1" allowOverlap="1" wp14:anchorId="4887E507" wp14:editId="495E362B">
                <wp:simplePos x="0" y="0"/>
                <wp:positionH relativeFrom="margin">
                  <wp:align>center</wp:align>
                </wp:positionH>
                <wp:positionV relativeFrom="paragraph">
                  <wp:posOffset>1371600</wp:posOffset>
                </wp:positionV>
                <wp:extent cx="2752344" cy="265176"/>
                <wp:effectExtent l="38100" t="38100" r="86360" b="97155"/>
                <wp:wrapNone/>
                <wp:docPr id="54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52344" cy="265176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231C34B" w14:textId="77777777" w:rsidR="00FD42CF" w:rsidRPr="0055037F" w:rsidRDefault="00FD42CF" w:rsidP="00FD42CF">
                            <w:pPr>
                              <w:jc w:val="center"/>
                              <w:rPr>
                                <w:i/>
                                <w:color w:val="000000" w:themeColor="text1"/>
                              </w:rPr>
                            </w:pPr>
                            <w:r>
                              <w:rPr>
                                <w:i/>
                                <w:color w:val="000000" w:themeColor="text1"/>
                              </w:rPr>
                              <w:t xml:space="preserve">Figure </w:t>
                            </w:r>
                            <w:r w:rsidR="00A84DC5">
                              <w:rPr>
                                <w:i/>
                                <w:color w:val="000000" w:themeColor="text1"/>
                              </w:rPr>
                              <w:t>1</w:t>
                            </w:r>
                            <w:r>
                              <w:rPr>
                                <w:i/>
                                <w:color w:val="000000" w:themeColor="text1"/>
                              </w:rPr>
                              <w:t>:</w:t>
                            </w:r>
                            <w:r w:rsidRPr="0055037F">
                              <w:rPr>
                                <w:i/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color w:val="000000" w:themeColor="text1"/>
                              </w:rPr>
                              <w:t xml:space="preserve">Function </w:t>
                            </w:r>
                            <w:r w:rsidRPr="000B5AF6">
                              <w:rPr>
                                <w:i/>
                                <w:color w:val="000000" w:themeColor="text1"/>
                              </w:rPr>
                              <w:t>Calculate Attac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2" o:spid="_x0000_s1026" style="position:absolute;margin-left:0;margin-top:108pt;width:216.7pt;height:20.9pt;z-index:25179852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" fillcolor="#ffd966 [1943]" stroked="f" strokeweight="1pt">
                <v:shadow on="t" color="black" opacity="26214f" origin="-.5,-.5" offset=".74836mm,.74836mm"/>
                <v:textbox>
                  <w:txbxContent>
                    <w:p w14:paraId="1231C34B" w14:textId="77777777" w:rsidR="00FD42CF" w:rsidRPr="0055037F" w:rsidRDefault="00FD42CF" w:rsidP="00FD42CF">
                      <w:pPr>
                        <w:jc w:val="center"/>
                        <w:rPr>
                          <w:i/>
                          <w:color w:val="000000" w:themeColor="text1"/>
                        </w:rPr>
                      </w:pPr>
                      <w:r>
                        <w:rPr>
                          <w:i/>
                          <w:color w:val="000000" w:themeColor="text1"/>
                        </w:rPr>
                        <w:t xml:space="preserve">Figure </w:t>
                      </w:r>
                      <w:r w:rsidR="00A84DC5">
                        <w:rPr>
                          <w:i/>
                          <w:color w:val="000000" w:themeColor="text1"/>
                        </w:rPr>
                        <w:t>1</w:t>
                      </w:r>
                      <w:r>
                        <w:rPr>
                          <w:i/>
                          <w:color w:val="000000" w:themeColor="text1"/>
                        </w:rPr>
                        <w:t>:</w:t>
                      </w:r>
                      <w:r w:rsidRPr="0055037F">
                        <w:rPr>
                          <w:i/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i/>
                          <w:color w:val="000000" w:themeColor="text1"/>
                        </w:rPr>
                        <w:t xml:space="preserve">Function </w:t>
                      </w:r>
                      <w:r w:rsidRPr="000B5AF6">
                        <w:rPr>
                          <w:i/>
                          <w:color w:val="000000" w:themeColor="text1"/>
                        </w:rPr>
                        <w:t>Calculate Attack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C03AFF">
        <w:rPr>
          <w:noProof/>
        </w:rPr>
        <w:drawing>
          <wp:inline distT="0" distB="0" distL="0" distR="0" wp14:anchorId="227FCBB9" wp14:editId="1BB734D4">
            <wp:extent cx="5943600" cy="1506220"/>
            <wp:effectExtent l="0" t="0" r="0" b="0"/>
            <wp:docPr id="52" name="Imagem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BPGL2.ex2.i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06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244A0C" w14:textId="77777777" w:rsidR="00E85CA6" w:rsidRDefault="00E85CA6" w:rsidP="00CF7616"/>
    <w:p w14:paraId="4F7068F8" w14:textId="77777777" w:rsidR="003C3E9F" w:rsidRDefault="00A818A8" w:rsidP="00F77611">
      <w:pPr>
        <w:pStyle w:val="ListParagraph"/>
        <w:ind w:left="734" w:hanging="187"/>
      </w:pPr>
      <w:r>
        <w:t xml:space="preserve">In the </w:t>
      </w:r>
      <w:r w:rsidRPr="00651069">
        <w:rPr>
          <w:b/>
        </w:rPr>
        <w:t>Event</w:t>
      </w:r>
      <w:r w:rsidR="000B5AF6">
        <w:rPr>
          <w:b/>
        </w:rPr>
        <w:t xml:space="preserve"> </w:t>
      </w:r>
      <w:r w:rsidRPr="00651069">
        <w:rPr>
          <w:b/>
        </w:rPr>
        <w:t>Graph</w:t>
      </w:r>
      <w:r w:rsidR="000B5AF6">
        <w:t>,</w:t>
      </w:r>
      <w:r>
        <w:t xml:space="preserve"> add a </w:t>
      </w:r>
      <w:proofErr w:type="spellStart"/>
      <w:r w:rsidRPr="00651069">
        <w:rPr>
          <w:b/>
        </w:rPr>
        <w:t>BeginPlay</w:t>
      </w:r>
      <w:proofErr w:type="spellEnd"/>
      <w:r>
        <w:t xml:space="preserve"> </w:t>
      </w:r>
      <w:r w:rsidR="000B5AF6">
        <w:t>e</w:t>
      </w:r>
      <w:r w:rsidRPr="003C3E9F">
        <w:t>vent</w:t>
      </w:r>
      <w:r>
        <w:t xml:space="preserve"> and create the nodes </w:t>
      </w:r>
      <w:r w:rsidR="000B5AF6">
        <w:t>seen in</w:t>
      </w:r>
      <w:r>
        <w:t xml:space="preserve"> Figure 2. These actions will calculate the </w:t>
      </w:r>
      <w:r w:rsidR="00D07ADB">
        <w:t>a</w:t>
      </w:r>
      <w:r w:rsidRPr="008C7A1E">
        <w:t>ttack value</w:t>
      </w:r>
      <w:r>
        <w:t xml:space="preserve"> based on the</w:t>
      </w:r>
      <w:r w:rsidR="008C7A1E">
        <w:t xml:space="preserve"> value of the</w:t>
      </w:r>
      <w:r>
        <w:t xml:space="preserve"> </w:t>
      </w:r>
      <w:r w:rsidRPr="003C3E9F">
        <w:rPr>
          <w:b/>
        </w:rPr>
        <w:t>Strength</w:t>
      </w:r>
      <w:r>
        <w:t xml:space="preserve"> variable. If the </w:t>
      </w:r>
      <w:r w:rsidR="008C7A1E">
        <w:t>a</w:t>
      </w:r>
      <w:r>
        <w:t xml:space="preserve">ttack value is equal </w:t>
      </w:r>
      <w:r w:rsidR="000B5AF6">
        <w:t xml:space="preserve">to </w:t>
      </w:r>
      <w:r>
        <w:t>or greater than 40</w:t>
      </w:r>
      <w:r w:rsidR="008C7A1E">
        <w:t>,</w:t>
      </w:r>
      <w:r>
        <w:t xml:space="preserve"> then the message </w:t>
      </w:r>
      <w:r w:rsidR="00722A63">
        <w:t>“</w:t>
      </w:r>
      <w:r>
        <w:t>STRONG ATTACK</w:t>
      </w:r>
      <w:r w:rsidR="00722A63">
        <w:t>”</w:t>
      </w:r>
      <w:r>
        <w:t xml:space="preserve"> will be printed on screen</w:t>
      </w:r>
      <w:r w:rsidR="008C7A1E">
        <w:t>;</w:t>
      </w:r>
      <w:r w:rsidR="00111EB1">
        <w:t xml:space="preserve"> if</w:t>
      </w:r>
      <w:r w:rsidR="008C7A1E">
        <w:t xml:space="preserve"> it</w:t>
      </w:r>
      <w:r w:rsidR="00111EB1">
        <w:t xml:space="preserve"> is less than 40</w:t>
      </w:r>
      <w:r w:rsidR="008C7A1E">
        <w:t>,</w:t>
      </w:r>
      <w:r w:rsidR="00111EB1">
        <w:t xml:space="preserve"> then the message </w:t>
      </w:r>
      <w:r w:rsidR="00722A63">
        <w:t>“</w:t>
      </w:r>
      <w:r w:rsidR="00111EB1">
        <w:t>WEAK ATTACK</w:t>
      </w:r>
      <w:r w:rsidR="00722A63">
        <w:t>”</w:t>
      </w:r>
      <w:r w:rsidR="00111EB1">
        <w:t xml:space="preserve"> will be printed.</w:t>
      </w:r>
    </w:p>
    <w:p w14:paraId="7CA7CED8" w14:textId="77777777" w:rsidR="00C03AFF" w:rsidRDefault="00A818A8" w:rsidP="00CF7616">
      <w:r>
        <w:rPr>
          <w:noProof/>
        </w:rPr>
        <mc:AlternateContent>
          <mc:Choice Requires="wps">
            <w:drawing>
              <wp:anchor distT="0" distB="0" distL="114300" distR="114300" simplePos="0" relativeHeight="251800576" behindDoc="0" locked="0" layoutInCell="1" allowOverlap="1" wp14:anchorId="5E725A77" wp14:editId="0D9DCB53">
                <wp:simplePos x="0" y="0"/>
                <wp:positionH relativeFrom="margin">
                  <wp:align>center</wp:align>
                </wp:positionH>
                <wp:positionV relativeFrom="paragraph">
                  <wp:posOffset>1737360</wp:posOffset>
                </wp:positionV>
                <wp:extent cx="2752344" cy="265176"/>
                <wp:effectExtent l="38100" t="38100" r="86360" b="97155"/>
                <wp:wrapNone/>
                <wp:docPr id="55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52344" cy="265176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2F9DC17" w14:textId="53FFDEDE" w:rsidR="00A818A8" w:rsidRPr="0055037F" w:rsidRDefault="00A818A8" w:rsidP="00A818A8">
                            <w:pPr>
                              <w:jc w:val="center"/>
                              <w:rPr>
                                <w:i/>
                                <w:color w:val="000000" w:themeColor="text1"/>
                              </w:rPr>
                            </w:pPr>
                            <w:r>
                              <w:rPr>
                                <w:i/>
                                <w:color w:val="000000" w:themeColor="text1"/>
                              </w:rPr>
                              <w:t>Figure 2:</w:t>
                            </w:r>
                            <w:r w:rsidRPr="0055037F">
                              <w:rPr>
                                <w:i/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color w:val="000000" w:themeColor="text1"/>
                              </w:rPr>
                              <w:t xml:space="preserve">Event </w:t>
                            </w:r>
                            <w:proofErr w:type="spellStart"/>
                            <w:r>
                              <w:rPr>
                                <w:i/>
                                <w:color w:val="000000" w:themeColor="text1"/>
                              </w:rPr>
                              <w:t>BeginPlay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_x0000_s1027" style="position:absolute;margin-left:0;margin-top:136.8pt;width:216.7pt;height:20.9pt;z-index:25180057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" fillcolor="#ffd966 [1943]" stroked="f" strokeweight="1pt">
                <v:shadow on="t" color="black" opacity="26214f" origin="-.5,-.5" offset=".74836mm,.74836mm"/>
                <v:textbox>
                  <w:txbxContent>
                    <w:p w14:paraId="02F9DC17" w14:textId="53FFDEDE" w:rsidR="00A818A8" w:rsidRPr="0055037F" w:rsidRDefault="00A818A8" w:rsidP="00A818A8">
                      <w:pPr>
                        <w:jc w:val="center"/>
                        <w:rPr>
                          <w:i/>
                          <w:color w:val="000000" w:themeColor="text1"/>
                        </w:rPr>
                      </w:pPr>
                      <w:r>
                        <w:rPr>
                          <w:i/>
                          <w:color w:val="000000" w:themeColor="text1"/>
                        </w:rPr>
                        <w:t>Figure 2:</w:t>
                      </w:r>
                      <w:r w:rsidRPr="0055037F">
                        <w:rPr>
                          <w:i/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i/>
                          <w:color w:val="000000" w:themeColor="text1"/>
                        </w:rPr>
                        <w:t xml:space="preserve">Event </w:t>
                      </w:r>
                      <w:proofErr w:type="spellStart"/>
                      <w:r>
                        <w:rPr>
                          <w:i/>
                          <w:color w:val="000000" w:themeColor="text1"/>
                        </w:rPr>
                        <w:t>BeginPlay</w:t>
                      </w:r>
                      <w:proofErr w:type="spellEnd"/>
                    </w:p>
                  </w:txbxContent>
                </v:textbox>
                <w10:wrap anchorx="margin"/>
              </v:rect>
            </w:pict>
          </mc:Fallback>
        </mc:AlternateContent>
      </w:r>
      <w:r w:rsidR="00C03AFF">
        <w:rPr>
          <w:noProof/>
        </w:rPr>
        <w:drawing>
          <wp:inline distT="0" distB="0" distL="0" distR="0" wp14:anchorId="427D06C1" wp14:editId="51790496">
            <wp:extent cx="5943600" cy="1869440"/>
            <wp:effectExtent l="0" t="0" r="0" b="0"/>
            <wp:docPr id="53" name="Imagem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BPGL2.ex2.i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69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B7398A" w14:textId="77777777" w:rsidR="00C03AFF" w:rsidRDefault="00C03AFF" w:rsidP="00CF7616"/>
    <w:p w14:paraId="5FF39DAC" w14:textId="77777777" w:rsidR="003C3E9F" w:rsidRDefault="00111EB1" w:rsidP="00F77611">
      <w:pPr>
        <w:pStyle w:val="ListParagraph"/>
        <w:ind w:left="734" w:hanging="187"/>
      </w:pPr>
      <w:r>
        <w:t xml:space="preserve">Compile the Blueprint. In the </w:t>
      </w:r>
      <w:r w:rsidRPr="003C3E9F">
        <w:rPr>
          <w:b/>
        </w:rPr>
        <w:t xml:space="preserve">Level </w:t>
      </w:r>
      <w:r w:rsidR="00D07ADB" w:rsidRPr="003C3E9F">
        <w:rPr>
          <w:b/>
        </w:rPr>
        <w:t>E</w:t>
      </w:r>
      <w:r w:rsidRPr="003C3E9F">
        <w:rPr>
          <w:b/>
        </w:rPr>
        <w:t>ditor</w:t>
      </w:r>
      <w:r w:rsidR="00D07ADB">
        <w:rPr>
          <w:b/>
        </w:rPr>
        <w:t>,</w:t>
      </w:r>
      <w:r>
        <w:t xml:space="preserve"> drag</w:t>
      </w:r>
      <w:r w:rsidR="00D07ADB">
        <w:t xml:space="preserve"> and drop</w:t>
      </w:r>
      <w:r>
        <w:t xml:space="preserve"> the Blueprint </w:t>
      </w:r>
      <w:r w:rsidR="00D07ADB">
        <w:t>into</w:t>
      </w:r>
      <w:r>
        <w:t xml:space="preserve"> the </w:t>
      </w:r>
      <w:r w:rsidR="00D07ADB">
        <w:t>L</w:t>
      </w:r>
      <w:r>
        <w:t>evel.</w:t>
      </w:r>
    </w:p>
    <w:p w14:paraId="7BC4C6CF" w14:textId="2677E0B1" w:rsidR="00111EB1" w:rsidRDefault="00111EB1" w:rsidP="00F77611">
      <w:pPr>
        <w:pStyle w:val="ListParagraph"/>
        <w:ind w:left="734" w:hanging="187"/>
      </w:pPr>
      <w:r>
        <w:t xml:space="preserve">Modify the value of </w:t>
      </w:r>
      <w:bookmarkStart w:id="2" w:name="_Hlk524164082"/>
      <w:r w:rsidR="00D07ADB">
        <w:t xml:space="preserve">the </w:t>
      </w:r>
      <w:r w:rsidRPr="003C3E9F">
        <w:rPr>
          <w:b/>
        </w:rPr>
        <w:t>Strength</w:t>
      </w:r>
      <w:r>
        <w:t xml:space="preserve"> variable</w:t>
      </w:r>
      <w:bookmarkEnd w:id="2"/>
      <w:r>
        <w:t xml:space="preserve"> </w:t>
      </w:r>
      <w:r w:rsidR="003179A1">
        <w:t xml:space="preserve">using the </w:t>
      </w:r>
      <w:r w:rsidR="003179A1" w:rsidRPr="003C3E9F">
        <w:rPr>
          <w:b/>
        </w:rPr>
        <w:t>Details</w:t>
      </w:r>
      <w:r w:rsidR="003179A1">
        <w:t xml:space="preserve"> </w:t>
      </w:r>
      <w:r w:rsidR="00D07ADB">
        <w:t xml:space="preserve">panel in the </w:t>
      </w:r>
      <w:r w:rsidR="00D07ADB">
        <w:rPr>
          <w:b/>
        </w:rPr>
        <w:t>Level Editor</w:t>
      </w:r>
      <w:r>
        <w:t>. Play the Level to see the message.</w:t>
      </w:r>
    </w:p>
    <w:p w14:paraId="470C0024" w14:textId="45CD64CE" w:rsidR="00A818A8" w:rsidRDefault="00A818A8" w:rsidP="00111EB1">
      <w:pPr>
        <w:ind w:left="360"/>
      </w:pPr>
    </w:p>
    <w:p w14:paraId="0416FE88" w14:textId="77777777" w:rsidR="003179A1" w:rsidRPr="00446D75" w:rsidRDefault="003179A1" w:rsidP="00651069">
      <w:pPr>
        <w:pStyle w:val="Heading2"/>
      </w:pPr>
      <w:r w:rsidRPr="00446D75">
        <w:t>Outcome</w:t>
      </w:r>
    </w:p>
    <w:p w14:paraId="012F672D" w14:textId="03CCFAD8" w:rsidR="003179A1" w:rsidRPr="003179A1" w:rsidRDefault="001A2108" w:rsidP="00651069">
      <w:r>
        <w:t>After</w:t>
      </w:r>
      <w:r w:rsidR="003179A1" w:rsidRPr="003179A1">
        <w:t xml:space="preserve"> pressing </w:t>
      </w:r>
      <w:r>
        <w:t xml:space="preserve">the </w:t>
      </w:r>
      <w:r w:rsidR="003179A1" w:rsidRPr="003C3E9F">
        <w:rPr>
          <w:b/>
        </w:rPr>
        <w:t>Play</w:t>
      </w:r>
      <w:r>
        <w:t xml:space="preserve"> button</w:t>
      </w:r>
      <w:r w:rsidR="003179A1" w:rsidRPr="003179A1">
        <w:t xml:space="preserve">, you should see the message </w:t>
      </w:r>
      <w:r w:rsidR="00722A63">
        <w:t>“</w:t>
      </w:r>
      <w:r w:rsidR="003179A1" w:rsidRPr="00651069">
        <w:t>STRONG ATTACK</w:t>
      </w:r>
      <w:r w:rsidR="00722A63">
        <w:t>”</w:t>
      </w:r>
      <w:r w:rsidR="003179A1" w:rsidRPr="00651069">
        <w:t xml:space="preserve"> or </w:t>
      </w:r>
      <w:r w:rsidR="00722A63">
        <w:t>“</w:t>
      </w:r>
      <w:r w:rsidR="003179A1" w:rsidRPr="00651069">
        <w:t>WEAK ATTACK</w:t>
      </w:r>
      <w:r w:rsidR="00722A63">
        <w:t>”</w:t>
      </w:r>
      <w:r w:rsidR="003179A1" w:rsidRPr="00651069">
        <w:t xml:space="preserve"> d</w:t>
      </w:r>
      <w:r w:rsidR="003179A1" w:rsidRPr="003179A1">
        <w:t xml:space="preserve">isplayed in the </w:t>
      </w:r>
      <w:r w:rsidR="003179A1" w:rsidRPr="003C3E9F">
        <w:rPr>
          <w:b/>
        </w:rPr>
        <w:t>Viewport</w:t>
      </w:r>
      <w:r w:rsidR="003179A1">
        <w:t xml:space="preserve">. The message displayed depends on the value of the </w:t>
      </w:r>
      <w:r w:rsidR="003179A1" w:rsidRPr="003C3E9F">
        <w:rPr>
          <w:b/>
        </w:rPr>
        <w:t>Strength</w:t>
      </w:r>
      <w:r w:rsidR="003179A1" w:rsidRPr="003179A1">
        <w:t xml:space="preserve"> variable</w:t>
      </w:r>
      <w:r w:rsidR="003179A1">
        <w:t>.</w:t>
      </w:r>
    </w:p>
    <w:p w14:paraId="73A10A59" w14:textId="77777777" w:rsidR="003179A1" w:rsidRDefault="003179A1" w:rsidP="00111EB1">
      <w:pPr>
        <w:ind w:left="360"/>
      </w:pPr>
    </w:p>
    <w:p w14:paraId="326E322E" w14:textId="77777777" w:rsidR="00A818A8" w:rsidRDefault="00A818A8" w:rsidP="00CF7616"/>
    <w:sectPr w:rsidR="00A818A8" w:rsidSect="003C3E9F">
      <w:headerReference w:type="default" r:id="rId11"/>
      <w:footerReference w:type="default" r:id="rId12"/>
      <w:footerReference w:type="first" r:id="rId13"/>
      <w:pgSz w:w="12240" w:h="15840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9D9863F" w16cid:durableId="1F3E19D9"/>
  <w16cid:commentId w16cid:paraId="5EE8D50D" w16cid:durableId="1F3E1C07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45B1811" w14:textId="77777777" w:rsidR="00C77185" w:rsidRDefault="00C77185" w:rsidP="003F1819">
      <w:pPr>
        <w:spacing w:after="0" w:line="240" w:lineRule="auto"/>
      </w:pPr>
      <w:r>
        <w:separator/>
      </w:r>
    </w:p>
  </w:endnote>
  <w:endnote w:type="continuationSeparator" w:id="0">
    <w:p w14:paraId="2EA53E81" w14:textId="77777777" w:rsidR="00C77185" w:rsidRDefault="00C77185" w:rsidP="003F18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547A67A" w14:textId="5E61ADC1" w:rsidR="004247BA" w:rsidRPr="0055037F" w:rsidRDefault="00EE1FBD" w:rsidP="003C3E9F">
    <w:pPr>
      <w:pStyle w:val="Footer"/>
      <w:jc w:val="cent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26680C45" wp14:editId="6453A4CB">
          <wp:simplePos x="0" y="0"/>
          <wp:positionH relativeFrom="margin">
            <wp:posOffset>5270500</wp:posOffset>
          </wp:positionH>
          <wp:positionV relativeFrom="margin">
            <wp:posOffset>7386955</wp:posOffset>
          </wp:positionV>
          <wp:extent cx="1587500" cy="1587500"/>
          <wp:effectExtent l="0" t="0" r="0" b="0"/>
          <wp:wrapNone/>
          <wp:docPr id="1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E4Logo.png"/>
                  <pic:cNvPicPr/>
                </pic:nvPicPr>
                <pic:blipFill>
                  <a:blip r:embed="rId1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bright="40000"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7500" cy="1587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305C4" w:rsidRPr="002305C4">
      <w:t xml:space="preserve"> </w:t>
    </w:r>
    <w:sdt>
      <w:sdtPr>
        <w:id w:val="484979312"/>
        <w:docPartObj>
          <w:docPartGallery w:val="Page Numbers (Bottom of Page)"/>
          <w:docPartUnique/>
        </w:docPartObj>
      </w:sdtPr>
      <w:sdtEndPr>
        <w:rPr>
          <w:rFonts w:cstheme="minorHAnsi"/>
          <w:noProof/>
        </w:rPr>
      </w:sdtEndPr>
      <w:sdtContent>
        <w:r w:rsidR="002305C4" w:rsidRPr="00161336">
          <w:rPr>
            <w:rFonts w:cstheme="minorHAnsi"/>
            <w:noProof/>
          </w:rPr>
          <w:t>–</w:t>
        </w:r>
        <w:r w:rsidR="002305C4">
          <w:t xml:space="preserve"> </w:t>
        </w:r>
        <w:r w:rsidR="002305C4">
          <w:fldChar w:fldCharType="begin"/>
        </w:r>
        <w:r w:rsidR="002305C4">
          <w:instrText xml:space="preserve"> PAGE   \* MERGEFORMAT </w:instrText>
        </w:r>
        <w:r w:rsidR="002305C4">
          <w:fldChar w:fldCharType="separate"/>
        </w:r>
        <w:r>
          <w:rPr>
            <w:noProof/>
          </w:rPr>
          <w:t>2</w:t>
        </w:r>
        <w:r w:rsidR="002305C4">
          <w:rPr>
            <w:noProof/>
          </w:rPr>
          <w:fldChar w:fldCharType="end"/>
        </w:r>
        <w:r w:rsidR="002305C4">
          <w:rPr>
            <w:noProof/>
          </w:rPr>
          <w:t xml:space="preserve"> </w:t>
        </w:r>
        <w:r w:rsidR="002305C4" w:rsidRPr="00161336">
          <w:rPr>
            <w:rFonts w:cstheme="minorHAnsi"/>
            <w:noProof/>
          </w:rPr>
          <w:t>–</w:t>
        </w:r>
      </w:sdtContent>
    </w:sdt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011ED3" w14:textId="5A0ED67B" w:rsidR="00EE1FBD" w:rsidRDefault="00EE1FBD">
    <w:pPr>
      <w:pStyle w:val="Foo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06471297" wp14:editId="2E197CDD">
          <wp:simplePos x="0" y="0"/>
          <wp:positionH relativeFrom="margin">
            <wp:posOffset>5251450</wp:posOffset>
          </wp:positionH>
          <wp:positionV relativeFrom="margin">
            <wp:posOffset>7540625</wp:posOffset>
          </wp:positionV>
          <wp:extent cx="1587500" cy="1587500"/>
          <wp:effectExtent l="0" t="0" r="0" b="0"/>
          <wp:wrapNone/>
          <wp:docPr id="1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E4Logo.png"/>
                  <pic:cNvPicPr/>
                </pic:nvPicPr>
                <pic:blipFill>
                  <a:blip r:embed="rId1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bright="40000"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7500" cy="1587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643EAAA" w14:textId="77777777" w:rsidR="00C77185" w:rsidRDefault="00C77185" w:rsidP="003F1819">
      <w:pPr>
        <w:spacing w:after="0" w:line="240" w:lineRule="auto"/>
      </w:pPr>
      <w:r>
        <w:separator/>
      </w:r>
    </w:p>
  </w:footnote>
  <w:footnote w:type="continuationSeparator" w:id="0">
    <w:p w14:paraId="1C292F42" w14:textId="77777777" w:rsidR="00C77185" w:rsidRDefault="00C77185" w:rsidP="003F18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95F101D" w14:textId="77777777" w:rsidR="002305C4" w:rsidRDefault="002305C4" w:rsidP="002305C4">
    <w:pPr>
      <w:pStyle w:val="Header"/>
    </w:pPr>
    <w:r>
      <w:t>Lecture 2: Basic Blueprint Programming Concepts</w:t>
    </w:r>
    <w:r>
      <w:tab/>
    </w:r>
    <w:r>
      <w:tab/>
    </w:r>
  </w:p>
  <w:p w14:paraId="135D468C" w14:textId="77777777" w:rsidR="002305C4" w:rsidRDefault="002305C4" w:rsidP="002305C4">
    <w:pPr>
      <w:pStyle w:val="Header"/>
    </w:pPr>
    <w:r>
      <w:t>Exercise 2</w:t>
    </w:r>
  </w:p>
  <w:p w14:paraId="43F69FAD" w14:textId="77777777" w:rsidR="002305C4" w:rsidRDefault="002305C4" w:rsidP="002305C4">
    <w:pPr>
      <w:pStyle w:val="Header"/>
    </w:pPr>
  </w:p>
  <w:p w14:paraId="2EDD0E32" w14:textId="7F064A33" w:rsidR="004247BA" w:rsidRDefault="004247BA" w:rsidP="002305C4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2F58B4"/>
    <w:multiLevelType w:val="hybridMultilevel"/>
    <w:tmpl w:val="16CA987E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BA746CF"/>
    <w:multiLevelType w:val="hybridMultilevel"/>
    <w:tmpl w:val="6692731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37A7605"/>
    <w:multiLevelType w:val="hybridMultilevel"/>
    <w:tmpl w:val="E0E44E2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96A0993"/>
    <w:multiLevelType w:val="hybridMultilevel"/>
    <w:tmpl w:val="B49EBD9A"/>
    <w:lvl w:ilvl="0" w:tplc="F1EED57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8969A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856B85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5BA83A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0FC0C1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AB88CE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01424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F8CDB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86A47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>
    <w:nsid w:val="2BC67B3B"/>
    <w:multiLevelType w:val="hybridMultilevel"/>
    <w:tmpl w:val="8F820C32"/>
    <w:lvl w:ilvl="0" w:tplc="F86CF9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DB63C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802FA3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BDA5C7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CAE4E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E62BF3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0EEF9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08495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BBC789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>
    <w:nsid w:val="2D914E58"/>
    <w:multiLevelType w:val="hybridMultilevel"/>
    <w:tmpl w:val="AD9CC510"/>
    <w:lvl w:ilvl="0" w:tplc="B074C88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F8EF98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4FEED1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E1CC2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912CEF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C98A1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B8EEC3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0040A0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32AA14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>
    <w:nsid w:val="2E843A16"/>
    <w:multiLevelType w:val="hybridMultilevel"/>
    <w:tmpl w:val="18500212"/>
    <w:lvl w:ilvl="0" w:tplc="C36ED6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2C48D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B7E70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B6229C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932ADA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0DCCDF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1265F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A7CD8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85090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>
    <w:nsid w:val="361214B1"/>
    <w:multiLevelType w:val="hybridMultilevel"/>
    <w:tmpl w:val="4628ED90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8ED14D9"/>
    <w:multiLevelType w:val="hybridMultilevel"/>
    <w:tmpl w:val="F5986EAA"/>
    <w:lvl w:ilvl="0" w:tplc="FDDA260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39646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E6466C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C8E05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35434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B52C3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FCECB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F90A2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74CDF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>
    <w:nsid w:val="41146606"/>
    <w:multiLevelType w:val="hybridMultilevel"/>
    <w:tmpl w:val="16CA987E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8B059B1"/>
    <w:multiLevelType w:val="hybridMultilevel"/>
    <w:tmpl w:val="681679F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985275C"/>
    <w:multiLevelType w:val="hybridMultilevel"/>
    <w:tmpl w:val="791813B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C714973"/>
    <w:multiLevelType w:val="hybridMultilevel"/>
    <w:tmpl w:val="080C38EC"/>
    <w:lvl w:ilvl="0" w:tplc="23EA324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CC4D29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8DCEF4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81EF0D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FC2F33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B56B2B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1DCD3D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BFC911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36EDC5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4E142D3A"/>
    <w:multiLevelType w:val="hybridMultilevel"/>
    <w:tmpl w:val="16CA987E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6C3410F"/>
    <w:multiLevelType w:val="hybridMultilevel"/>
    <w:tmpl w:val="3F702342"/>
    <w:lvl w:ilvl="0" w:tplc="F86CF914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6CE5EF3"/>
    <w:multiLevelType w:val="hybridMultilevel"/>
    <w:tmpl w:val="976A6CA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7EA6218"/>
    <w:multiLevelType w:val="hybridMultilevel"/>
    <w:tmpl w:val="2CF64EAA"/>
    <w:lvl w:ilvl="0" w:tplc="504AB2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A28BE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26277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4A2D2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D56D74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422717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1E032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73A21C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4EAFE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>
    <w:nsid w:val="5A4421C1"/>
    <w:multiLevelType w:val="hybridMultilevel"/>
    <w:tmpl w:val="81BCA038"/>
    <w:lvl w:ilvl="0" w:tplc="DC08BB2C">
      <w:start w:val="1"/>
      <w:numFmt w:val="decimal"/>
      <w:pStyle w:val="ListParagraph"/>
      <w:lvlText w:val="%1."/>
      <w:lvlJc w:val="righ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9430186"/>
    <w:multiLevelType w:val="hybridMultilevel"/>
    <w:tmpl w:val="144CF7B0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D2844C4"/>
    <w:multiLevelType w:val="hybridMultilevel"/>
    <w:tmpl w:val="C81C858A"/>
    <w:lvl w:ilvl="0" w:tplc="75C8DD7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D34D2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50A01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1EA83C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4683CE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D5A2B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4A460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2EECC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F6AB8B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7"/>
  </w:num>
  <w:num w:numId="2">
    <w:abstractNumId w:val="7"/>
  </w:num>
  <w:num w:numId="3">
    <w:abstractNumId w:val="0"/>
  </w:num>
  <w:num w:numId="4">
    <w:abstractNumId w:val="9"/>
  </w:num>
  <w:num w:numId="5">
    <w:abstractNumId w:val="13"/>
  </w:num>
  <w:num w:numId="6">
    <w:abstractNumId w:val="17"/>
  </w:num>
  <w:num w:numId="7">
    <w:abstractNumId w:val="17"/>
  </w:num>
  <w:num w:numId="8">
    <w:abstractNumId w:val="17"/>
  </w:num>
  <w:num w:numId="9">
    <w:abstractNumId w:val="15"/>
  </w:num>
  <w:num w:numId="10">
    <w:abstractNumId w:val="11"/>
  </w:num>
  <w:num w:numId="11">
    <w:abstractNumId w:val="1"/>
  </w:num>
  <w:num w:numId="12">
    <w:abstractNumId w:val="4"/>
  </w:num>
  <w:num w:numId="13">
    <w:abstractNumId w:val="17"/>
    <w:lvlOverride w:ilvl="0">
      <w:startOverride w:val="1"/>
    </w:lvlOverride>
  </w:num>
  <w:num w:numId="14">
    <w:abstractNumId w:val="14"/>
  </w:num>
  <w:num w:numId="15">
    <w:abstractNumId w:val="19"/>
  </w:num>
  <w:num w:numId="16">
    <w:abstractNumId w:val="12"/>
  </w:num>
  <w:num w:numId="17">
    <w:abstractNumId w:val="8"/>
  </w:num>
  <w:num w:numId="18">
    <w:abstractNumId w:val="2"/>
  </w:num>
  <w:num w:numId="19">
    <w:abstractNumId w:val="18"/>
  </w:num>
  <w:num w:numId="20">
    <w:abstractNumId w:val="6"/>
  </w:num>
  <w:num w:numId="21">
    <w:abstractNumId w:val="16"/>
  </w:num>
  <w:num w:numId="22">
    <w:abstractNumId w:val="5"/>
  </w:num>
  <w:num w:numId="23">
    <w:abstractNumId w:val="3"/>
  </w:num>
  <w:num w:numId="24">
    <w:abstractNumId w:val="17"/>
    <w:lvlOverride w:ilvl="0">
      <w:startOverride w:val="1"/>
    </w:lvlOverride>
  </w:num>
  <w:num w:numId="25">
    <w:abstractNumId w:val="17"/>
    <w:lvlOverride w:ilvl="0">
      <w:startOverride w:val="1"/>
    </w:lvlOverride>
  </w:num>
  <w:num w:numId="26">
    <w:abstractNumId w:val="17"/>
  </w:num>
  <w:num w:numId="27">
    <w:abstractNumId w:val="17"/>
    <w:lvlOverride w:ilvl="0">
      <w:startOverride w:val="1"/>
    </w:lvlOverride>
  </w:num>
  <w:num w:numId="2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isplayBackgroundShape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wMDQzMTc0MjUwNjFV0lEKTi0uzszPAykwrgUASwTRKSwAAAA="/>
  </w:docVars>
  <w:rsids>
    <w:rsidRoot w:val="00E57095"/>
    <w:rsid w:val="00000CD1"/>
    <w:rsid w:val="0004506C"/>
    <w:rsid w:val="00057EDC"/>
    <w:rsid w:val="00084C76"/>
    <w:rsid w:val="00092E1E"/>
    <w:rsid w:val="00097B8B"/>
    <w:rsid w:val="000A3DFA"/>
    <w:rsid w:val="000B5AF6"/>
    <w:rsid w:val="000C0153"/>
    <w:rsid w:val="000C2B2C"/>
    <w:rsid w:val="000E216C"/>
    <w:rsid w:val="001005F6"/>
    <w:rsid w:val="00103EA5"/>
    <w:rsid w:val="00111EB1"/>
    <w:rsid w:val="00116FBA"/>
    <w:rsid w:val="00124D0C"/>
    <w:rsid w:val="00127728"/>
    <w:rsid w:val="0014044D"/>
    <w:rsid w:val="0016442F"/>
    <w:rsid w:val="00170E0B"/>
    <w:rsid w:val="00183548"/>
    <w:rsid w:val="00191396"/>
    <w:rsid w:val="00192296"/>
    <w:rsid w:val="001931A5"/>
    <w:rsid w:val="001A09EF"/>
    <w:rsid w:val="001A2108"/>
    <w:rsid w:val="001C170A"/>
    <w:rsid w:val="001C5947"/>
    <w:rsid w:val="001D0FF7"/>
    <w:rsid w:val="001D2206"/>
    <w:rsid w:val="001E6274"/>
    <w:rsid w:val="001F679A"/>
    <w:rsid w:val="002305C4"/>
    <w:rsid w:val="0023629B"/>
    <w:rsid w:val="00254B97"/>
    <w:rsid w:val="002611A8"/>
    <w:rsid w:val="0026234E"/>
    <w:rsid w:val="00267D4A"/>
    <w:rsid w:val="002955F4"/>
    <w:rsid w:val="002964EB"/>
    <w:rsid w:val="002A784E"/>
    <w:rsid w:val="002B11C8"/>
    <w:rsid w:val="002E3BF7"/>
    <w:rsid w:val="00305569"/>
    <w:rsid w:val="003179A1"/>
    <w:rsid w:val="0033365F"/>
    <w:rsid w:val="00337EA8"/>
    <w:rsid w:val="00341659"/>
    <w:rsid w:val="0034516F"/>
    <w:rsid w:val="00354725"/>
    <w:rsid w:val="00370C05"/>
    <w:rsid w:val="00382A33"/>
    <w:rsid w:val="003A3AC5"/>
    <w:rsid w:val="003B4FB5"/>
    <w:rsid w:val="003C2A0C"/>
    <w:rsid w:val="003C3E9F"/>
    <w:rsid w:val="003D314E"/>
    <w:rsid w:val="003D4386"/>
    <w:rsid w:val="003E5CEC"/>
    <w:rsid w:val="003E73AF"/>
    <w:rsid w:val="003F1819"/>
    <w:rsid w:val="00400494"/>
    <w:rsid w:val="00402843"/>
    <w:rsid w:val="00412EEB"/>
    <w:rsid w:val="004247BA"/>
    <w:rsid w:val="004366A3"/>
    <w:rsid w:val="004440F4"/>
    <w:rsid w:val="004574EE"/>
    <w:rsid w:val="004813CB"/>
    <w:rsid w:val="00495F93"/>
    <w:rsid w:val="004A04A2"/>
    <w:rsid w:val="004A1BED"/>
    <w:rsid w:val="004A6F44"/>
    <w:rsid w:val="004A725C"/>
    <w:rsid w:val="004B23B6"/>
    <w:rsid w:val="004C39F7"/>
    <w:rsid w:val="00502F8D"/>
    <w:rsid w:val="00514C67"/>
    <w:rsid w:val="00525D2F"/>
    <w:rsid w:val="00540690"/>
    <w:rsid w:val="00547031"/>
    <w:rsid w:val="0055037F"/>
    <w:rsid w:val="00551419"/>
    <w:rsid w:val="0055153D"/>
    <w:rsid w:val="0056491C"/>
    <w:rsid w:val="005655DD"/>
    <w:rsid w:val="005864A6"/>
    <w:rsid w:val="0058690D"/>
    <w:rsid w:val="00590048"/>
    <w:rsid w:val="005902B2"/>
    <w:rsid w:val="005A444D"/>
    <w:rsid w:val="005A5253"/>
    <w:rsid w:val="005B21FF"/>
    <w:rsid w:val="005C2EFC"/>
    <w:rsid w:val="005C72F6"/>
    <w:rsid w:val="005D37DF"/>
    <w:rsid w:val="005D5BEF"/>
    <w:rsid w:val="005D6DC0"/>
    <w:rsid w:val="005E0C3D"/>
    <w:rsid w:val="005F2206"/>
    <w:rsid w:val="005F4A2A"/>
    <w:rsid w:val="005F5033"/>
    <w:rsid w:val="00612436"/>
    <w:rsid w:val="006168F1"/>
    <w:rsid w:val="00625E99"/>
    <w:rsid w:val="006315BE"/>
    <w:rsid w:val="00631F39"/>
    <w:rsid w:val="006322D1"/>
    <w:rsid w:val="006434B6"/>
    <w:rsid w:val="00651069"/>
    <w:rsid w:val="00672326"/>
    <w:rsid w:val="006B7FD3"/>
    <w:rsid w:val="006C28C0"/>
    <w:rsid w:val="006D1F90"/>
    <w:rsid w:val="006D2DD5"/>
    <w:rsid w:val="006E2A3C"/>
    <w:rsid w:val="007055B7"/>
    <w:rsid w:val="00713677"/>
    <w:rsid w:val="00713710"/>
    <w:rsid w:val="007201D6"/>
    <w:rsid w:val="00722A63"/>
    <w:rsid w:val="00750FB5"/>
    <w:rsid w:val="0075175A"/>
    <w:rsid w:val="00753D6D"/>
    <w:rsid w:val="007857E9"/>
    <w:rsid w:val="00792418"/>
    <w:rsid w:val="007B7201"/>
    <w:rsid w:val="007B7A6E"/>
    <w:rsid w:val="007C279A"/>
    <w:rsid w:val="007C4A30"/>
    <w:rsid w:val="007D3447"/>
    <w:rsid w:val="008066DE"/>
    <w:rsid w:val="00836C01"/>
    <w:rsid w:val="008528D0"/>
    <w:rsid w:val="00871841"/>
    <w:rsid w:val="00874E02"/>
    <w:rsid w:val="008775BF"/>
    <w:rsid w:val="00890A23"/>
    <w:rsid w:val="008A5250"/>
    <w:rsid w:val="008C202D"/>
    <w:rsid w:val="008C7A1E"/>
    <w:rsid w:val="008E2F37"/>
    <w:rsid w:val="008F7A51"/>
    <w:rsid w:val="00932B51"/>
    <w:rsid w:val="00935E60"/>
    <w:rsid w:val="0094634C"/>
    <w:rsid w:val="009507AC"/>
    <w:rsid w:val="0095274A"/>
    <w:rsid w:val="00962DCE"/>
    <w:rsid w:val="00963188"/>
    <w:rsid w:val="0096696F"/>
    <w:rsid w:val="00981C48"/>
    <w:rsid w:val="00994FBC"/>
    <w:rsid w:val="009A032B"/>
    <w:rsid w:val="009A4B64"/>
    <w:rsid w:val="009B2B27"/>
    <w:rsid w:val="009C256E"/>
    <w:rsid w:val="009C37CD"/>
    <w:rsid w:val="009D0FB7"/>
    <w:rsid w:val="009D1B3A"/>
    <w:rsid w:val="00A01A3B"/>
    <w:rsid w:val="00A0454C"/>
    <w:rsid w:val="00A06C14"/>
    <w:rsid w:val="00A16E04"/>
    <w:rsid w:val="00A21A05"/>
    <w:rsid w:val="00A21AE2"/>
    <w:rsid w:val="00A53DAA"/>
    <w:rsid w:val="00A67EBF"/>
    <w:rsid w:val="00A74CA3"/>
    <w:rsid w:val="00A8080A"/>
    <w:rsid w:val="00A818A8"/>
    <w:rsid w:val="00A84DC5"/>
    <w:rsid w:val="00AB0BEF"/>
    <w:rsid w:val="00AB20DF"/>
    <w:rsid w:val="00AB6A59"/>
    <w:rsid w:val="00AD692A"/>
    <w:rsid w:val="00AE3ADA"/>
    <w:rsid w:val="00AF3753"/>
    <w:rsid w:val="00B10FE8"/>
    <w:rsid w:val="00B12A9B"/>
    <w:rsid w:val="00B22042"/>
    <w:rsid w:val="00B24F1B"/>
    <w:rsid w:val="00B57F48"/>
    <w:rsid w:val="00B64CE0"/>
    <w:rsid w:val="00B86D36"/>
    <w:rsid w:val="00B908FC"/>
    <w:rsid w:val="00B952CA"/>
    <w:rsid w:val="00BA0296"/>
    <w:rsid w:val="00BA5467"/>
    <w:rsid w:val="00BB5A90"/>
    <w:rsid w:val="00BC56BF"/>
    <w:rsid w:val="00BD0525"/>
    <w:rsid w:val="00BE1320"/>
    <w:rsid w:val="00BE52E9"/>
    <w:rsid w:val="00BF3777"/>
    <w:rsid w:val="00C03AFF"/>
    <w:rsid w:val="00C06F4B"/>
    <w:rsid w:val="00C16510"/>
    <w:rsid w:val="00C53707"/>
    <w:rsid w:val="00C632C7"/>
    <w:rsid w:val="00C77185"/>
    <w:rsid w:val="00C868C3"/>
    <w:rsid w:val="00C90796"/>
    <w:rsid w:val="00C97EBC"/>
    <w:rsid w:val="00CA0604"/>
    <w:rsid w:val="00CA37CC"/>
    <w:rsid w:val="00CA7E2E"/>
    <w:rsid w:val="00CE1D5F"/>
    <w:rsid w:val="00CE54E4"/>
    <w:rsid w:val="00CF4B13"/>
    <w:rsid w:val="00CF5069"/>
    <w:rsid w:val="00CF7616"/>
    <w:rsid w:val="00D07ADB"/>
    <w:rsid w:val="00D143CA"/>
    <w:rsid w:val="00D14572"/>
    <w:rsid w:val="00D15053"/>
    <w:rsid w:val="00D22337"/>
    <w:rsid w:val="00D32366"/>
    <w:rsid w:val="00D4090A"/>
    <w:rsid w:val="00D45203"/>
    <w:rsid w:val="00D45465"/>
    <w:rsid w:val="00D735DD"/>
    <w:rsid w:val="00D76AE0"/>
    <w:rsid w:val="00D84BEA"/>
    <w:rsid w:val="00D965BE"/>
    <w:rsid w:val="00D97EAF"/>
    <w:rsid w:val="00DB7366"/>
    <w:rsid w:val="00DC5C8B"/>
    <w:rsid w:val="00DC6C0F"/>
    <w:rsid w:val="00DE4913"/>
    <w:rsid w:val="00DE7423"/>
    <w:rsid w:val="00DF08B8"/>
    <w:rsid w:val="00DF5294"/>
    <w:rsid w:val="00DF5A56"/>
    <w:rsid w:val="00DF6C25"/>
    <w:rsid w:val="00E14A4A"/>
    <w:rsid w:val="00E17F6C"/>
    <w:rsid w:val="00E406EA"/>
    <w:rsid w:val="00E428E7"/>
    <w:rsid w:val="00E503D4"/>
    <w:rsid w:val="00E57095"/>
    <w:rsid w:val="00E57962"/>
    <w:rsid w:val="00E613C0"/>
    <w:rsid w:val="00E85CA6"/>
    <w:rsid w:val="00EB4F3F"/>
    <w:rsid w:val="00EC5641"/>
    <w:rsid w:val="00ED6A52"/>
    <w:rsid w:val="00EE1FBD"/>
    <w:rsid w:val="00F01699"/>
    <w:rsid w:val="00F02627"/>
    <w:rsid w:val="00F04F42"/>
    <w:rsid w:val="00F10D4A"/>
    <w:rsid w:val="00F1175D"/>
    <w:rsid w:val="00F23F25"/>
    <w:rsid w:val="00F25A29"/>
    <w:rsid w:val="00F3497E"/>
    <w:rsid w:val="00F46442"/>
    <w:rsid w:val="00F62F4D"/>
    <w:rsid w:val="00F77611"/>
    <w:rsid w:val="00F91860"/>
    <w:rsid w:val="00F92A9C"/>
    <w:rsid w:val="00F96953"/>
    <w:rsid w:val="00FA3E63"/>
    <w:rsid w:val="00FA3ED9"/>
    <w:rsid w:val="00FD42CF"/>
    <w:rsid w:val="00FF28E1"/>
    <w:rsid w:val="00FF6D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29DA41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5037F"/>
    <w:pPr>
      <w:spacing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55037F"/>
    <w:pPr>
      <w:keepNext/>
      <w:keepLines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5037F"/>
    <w:pPr>
      <w:keepNext/>
      <w:keepLines/>
      <w:outlineLvl w:val="1"/>
    </w:pPr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5037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1819"/>
  </w:style>
  <w:style w:type="paragraph" w:styleId="Footer">
    <w:name w:val="footer"/>
    <w:basedOn w:val="Normal"/>
    <w:link w:val="Foot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1819"/>
  </w:style>
  <w:style w:type="paragraph" w:styleId="Title">
    <w:name w:val="Title"/>
    <w:basedOn w:val="Normal"/>
    <w:next w:val="Normal"/>
    <w:link w:val="TitleChar"/>
    <w:uiPriority w:val="10"/>
    <w:qFormat/>
    <w:rsid w:val="0055037F"/>
    <w:pPr>
      <w:spacing w:line="240" w:lineRule="auto"/>
    </w:pPr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5037F"/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paragraph" w:styleId="ListParagraph">
    <w:name w:val="List Paragraph"/>
    <w:basedOn w:val="Normal"/>
    <w:uiPriority w:val="34"/>
    <w:qFormat/>
    <w:rsid w:val="0055037F"/>
    <w:pPr>
      <w:numPr>
        <w:numId w:val="26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55037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5037F"/>
    <w:pPr>
      <w:numPr>
        <w:ilvl w:val="1"/>
      </w:numPr>
      <w:spacing w:line="240" w:lineRule="auto"/>
    </w:pPr>
    <w:rPr>
      <w:rFonts w:eastAsiaTheme="minorEastAsia"/>
      <w:b/>
      <w:color w:val="3B3838" w:themeColor="background2" w:themeShade="40"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5037F"/>
    <w:rPr>
      <w:rFonts w:eastAsiaTheme="minorEastAsia"/>
      <w:b/>
      <w:color w:val="3B3838" w:themeColor="background2" w:themeShade="40"/>
      <w:spacing w:val="15"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55037F"/>
    <w:pPr>
      <w:spacing w:before="240" w:after="0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16FBA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116FBA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2362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55037F"/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5037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55037F"/>
    <w:rPr>
      <w:b/>
      <w:bCs/>
    </w:rPr>
  </w:style>
  <w:style w:type="character" w:styleId="BookTitle">
    <w:name w:val="Book Title"/>
    <w:basedOn w:val="DefaultParagraphFont"/>
    <w:uiPriority w:val="33"/>
    <w:qFormat/>
    <w:rsid w:val="0055037F"/>
    <w:rPr>
      <w:b/>
      <w:bCs/>
      <w:i/>
      <w:iCs/>
      <w:spacing w:val="5"/>
    </w:rPr>
  </w:style>
  <w:style w:type="paragraph" w:styleId="TOC2">
    <w:name w:val="toc 2"/>
    <w:basedOn w:val="Normal"/>
    <w:next w:val="Normal"/>
    <w:autoRedefine/>
    <w:uiPriority w:val="39"/>
    <w:unhideWhenUsed/>
    <w:rsid w:val="00E17F6C"/>
    <w:pPr>
      <w:spacing w:after="100"/>
      <w:ind w:left="220"/>
    </w:pPr>
  </w:style>
  <w:style w:type="paragraph" w:styleId="NoSpacing">
    <w:name w:val="No Spacing"/>
    <w:uiPriority w:val="1"/>
    <w:qFormat/>
    <w:rsid w:val="002B11C8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7857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57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57E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7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57E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7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57E9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5037F"/>
    <w:pPr>
      <w:spacing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55037F"/>
    <w:pPr>
      <w:keepNext/>
      <w:keepLines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5037F"/>
    <w:pPr>
      <w:keepNext/>
      <w:keepLines/>
      <w:outlineLvl w:val="1"/>
    </w:pPr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5037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1819"/>
  </w:style>
  <w:style w:type="paragraph" w:styleId="Footer">
    <w:name w:val="footer"/>
    <w:basedOn w:val="Normal"/>
    <w:link w:val="Foot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1819"/>
  </w:style>
  <w:style w:type="paragraph" w:styleId="Title">
    <w:name w:val="Title"/>
    <w:basedOn w:val="Normal"/>
    <w:next w:val="Normal"/>
    <w:link w:val="TitleChar"/>
    <w:uiPriority w:val="10"/>
    <w:qFormat/>
    <w:rsid w:val="0055037F"/>
    <w:pPr>
      <w:spacing w:line="240" w:lineRule="auto"/>
    </w:pPr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5037F"/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paragraph" w:styleId="ListParagraph">
    <w:name w:val="List Paragraph"/>
    <w:basedOn w:val="Normal"/>
    <w:uiPriority w:val="34"/>
    <w:qFormat/>
    <w:rsid w:val="0055037F"/>
    <w:pPr>
      <w:numPr>
        <w:numId w:val="26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55037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5037F"/>
    <w:pPr>
      <w:numPr>
        <w:ilvl w:val="1"/>
      </w:numPr>
      <w:spacing w:line="240" w:lineRule="auto"/>
    </w:pPr>
    <w:rPr>
      <w:rFonts w:eastAsiaTheme="minorEastAsia"/>
      <w:b/>
      <w:color w:val="3B3838" w:themeColor="background2" w:themeShade="40"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5037F"/>
    <w:rPr>
      <w:rFonts w:eastAsiaTheme="minorEastAsia"/>
      <w:b/>
      <w:color w:val="3B3838" w:themeColor="background2" w:themeShade="40"/>
      <w:spacing w:val="15"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55037F"/>
    <w:pPr>
      <w:spacing w:before="240" w:after="0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16FBA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116FBA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2362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55037F"/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5037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55037F"/>
    <w:rPr>
      <w:b/>
      <w:bCs/>
    </w:rPr>
  </w:style>
  <w:style w:type="character" w:styleId="BookTitle">
    <w:name w:val="Book Title"/>
    <w:basedOn w:val="DefaultParagraphFont"/>
    <w:uiPriority w:val="33"/>
    <w:qFormat/>
    <w:rsid w:val="0055037F"/>
    <w:rPr>
      <w:b/>
      <w:bCs/>
      <w:i/>
      <w:iCs/>
      <w:spacing w:val="5"/>
    </w:rPr>
  </w:style>
  <w:style w:type="paragraph" w:styleId="TOC2">
    <w:name w:val="toc 2"/>
    <w:basedOn w:val="Normal"/>
    <w:next w:val="Normal"/>
    <w:autoRedefine/>
    <w:uiPriority w:val="39"/>
    <w:unhideWhenUsed/>
    <w:rsid w:val="00E17F6C"/>
    <w:pPr>
      <w:spacing w:after="100"/>
      <w:ind w:left="220"/>
    </w:pPr>
  </w:style>
  <w:style w:type="paragraph" w:styleId="NoSpacing">
    <w:name w:val="No Spacing"/>
    <w:uiPriority w:val="1"/>
    <w:qFormat/>
    <w:rsid w:val="002B11C8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7857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57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57E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7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57E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7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57E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00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8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0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51083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97388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279839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4078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21269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163598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4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529885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8310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80015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106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37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2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2031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5111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2212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95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594904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21682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61628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383721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70180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94361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242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28766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3824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48278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121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8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2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3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1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1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41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713960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50229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24304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76569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45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9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8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9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6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09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95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3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0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5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0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06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9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3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51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8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09019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6917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460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25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33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2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2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43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2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2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116167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43114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220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7664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92501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1594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88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19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7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96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249977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348001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187751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542150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26690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196653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56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5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3.png"/></Relationships>
</file>

<file path=word/_rels/footer2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Epic Helvetica">
      <a:majorFont>
        <a:latin typeface="Helvetica"/>
        <a:ea typeface=""/>
        <a:cs typeface=""/>
      </a:majorFont>
      <a:minorFont>
        <a:latin typeface="Helvetic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BDC089-8330-400D-B521-B3D929873C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305</Words>
  <Characters>1739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20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s Romero</dc:creator>
  <cp:lastModifiedBy>KBH</cp:lastModifiedBy>
  <cp:revision>10</cp:revision>
  <cp:lastPrinted>2017-07-27T22:51:00Z</cp:lastPrinted>
  <dcterms:created xsi:type="dcterms:W3CDTF">2018-10-16T17:04:00Z</dcterms:created>
  <dcterms:modified xsi:type="dcterms:W3CDTF">2018-10-26T22:20:00Z</dcterms:modified>
</cp:coreProperties>
</file>